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B3E8027" w14:textId="75506F1B" w:rsidR="004D15C7" w:rsidRDefault="00553E3F" w:rsidP="00553E3F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0"/>
          <w:szCs w:val="30"/>
        </w:rPr>
        <w:t>TOPOLOGICAL SORT DENGAN ALGORITMA DECREASE AND CONQUER</w:t>
      </w:r>
    </w:p>
    <w:p w14:paraId="27C7409F" w14:textId="77777777" w:rsidR="004D15C7" w:rsidRDefault="00614F52">
      <w:pPr>
        <w:jc w:val="center"/>
        <w:rPr>
          <w:sz w:val="28"/>
          <w:szCs w:val="28"/>
        </w:rPr>
      </w:pPr>
      <w:r>
        <w:rPr>
          <w:sz w:val="28"/>
          <w:szCs w:val="28"/>
        </w:rPr>
        <w:t>TUGAS KECIL</w:t>
      </w:r>
    </w:p>
    <w:p w14:paraId="7A4CB2DD" w14:textId="170A82C5" w:rsidR="004D15C7" w:rsidRPr="00011E03" w:rsidRDefault="00614F52" w:rsidP="00011E03">
      <w:pPr>
        <w:jc w:val="center"/>
        <w:rPr>
          <w:sz w:val="22"/>
          <w:szCs w:val="22"/>
        </w:rPr>
      </w:pPr>
      <w:r>
        <w:rPr>
          <w:sz w:val="22"/>
          <w:szCs w:val="22"/>
        </w:rPr>
        <w:t>Diajukan sebagai tugas dari mata kuliah Strategi Algoritma di jurusan Informatika Institut Teknologi Bandung</w:t>
      </w:r>
    </w:p>
    <w:p w14:paraId="6B76B0F5" w14:textId="77777777" w:rsidR="004D15C7" w:rsidRDefault="004D15C7">
      <w:pPr>
        <w:jc w:val="center"/>
        <w:rPr>
          <w:sz w:val="24"/>
        </w:rPr>
      </w:pPr>
    </w:p>
    <w:p w14:paraId="436F9DC4" w14:textId="77777777" w:rsidR="004D15C7" w:rsidRDefault="00614F52">
      <w:pPr>
        <w:jc w:val="center"/>
        <w:rPr>
          <w:sz w:val="24"/>
        </w:rPr>
      </w:pPr>
      <w:r>
        <w:rPr>
          <w:sz w:val="24"/>
        </w:rPr>
        <w:t>Oleh :</w:t>
      </w:r>
    </w:p>
    <w:p w14:paraId="2C043E4C" w14:textId="50992869" w:rsidR="004D15C7" w:rsidRDefault="00614F52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Fakhri Nail Wibowo</w:t>
      </w:r>
    </w:p>
    <w:p w14:paraId="39D6B823" w14:textId="026E1870" w:rsidR="004D15C7" w:rsidRDefault="00614F52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135190</w:t>
      </w:r>
    </w:p>
    <w:p w14:paraId="7D62D7F9" w14:textId="77777777" w:rsidR="004D15C7" w:rsidRDefault="004D15C7">
      <w:pPr>
        <w:jc w:val="center"/>
        <w:rPr>
          <w:b/>
          <w:bCs/>
          <w:sz w:val="24"/>
        </w:rPr>
      </w:pPr>
    </w:p>
    <w:p w14:paraId="540473AD" w14:textId="77777777" w:rsidR="004D15C7" w:rsidRDefault="00614F52">
      <w:pPr>
        <w:jc w:val="center"/>
        <w:rPr>
          <w:b/>
          <w:bCs/>
          <w:sz w:val="24"/>
        </w:rPr>
      </w:pPr>
      <w:r>
        <w:rPr>
          <w:b/>
          <w:bCs/>
          <w:noProof/>
          <w:sz w:val="24"/>
        </w:rPr>
        <w:drawing>
          <wp:inline distT="0" distB="0" distL="114300" distR="114300" wp14:anchorId="54AED09F" wp14:editId="51863D4D">
            <wp:extent cx="3047365" cy="3047365"/>
            <wp:effectExtent l="0" t="0" r="635" b="635"/>
            <wp:docPr id="1" name="Picture 1" descr="logo-IT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-ITB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4736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3DB9B" w14:textId="0947706C" w:rsidR="004D15C7" w:rsidRDefault="004D15C7" w:rsidP="00CA1CF6">
      <w:pPr>
        <w:rPr>
          <w:b/>
          <w:bCs/>
          <w:sz w:val="24"/>
        </w:rPr>
      </w:pPr>
    </w:p>
    <w:p w14:paraId="14B0A333" w14:textId="77777777" w:rsidR="00011E03" w:rsidRDefault="00011E03" w:rsidP="00CA1CF6">
      <w:pPr>
        <w:rPr>
          <w:b/>
          <w:bCs/>
          <w:sz w:val="24"/>
        </w:rPr>
      </w:pPr>
    </w:p>
    <w:p w14:paraId="541CB761" w14:textId="77777777" w:rsidR="004D15C7" w:rsidRDefault="00614F52">
      <w:pPr>
        <w:jc w:val="center"/>
        <w:rPr>
          <w:b/>
          <w:bCs/>
          <w:sz w:val="24"/>
        </w:rPr>
      </w:pPr>
      <w:r>
        <w:rPr>
          <w:b/>
          <w:bCs/>
          <w:sz w:val="24"/>
        </w:rPr>
        <w:t>PROGRAM STUDI INFORMATIKA</w:t>
      </w:r>
      <w:r>
        <w:rPr>
          <w:b/>
          <w:bCs/>
          <w:sz w:val="24"/>
        </w:rPr>
        <w:br/>
        <w:t>SEKOLAH TEKNIK ELEKTRO DAN INFORMATIKA</w:t>
      </w:r>
    </w:p>
    <w:p w14:paraId="6CB3D78E" w14:textId="39151BB8" w:rsidR="004D15C7" w:rsidRDefault="00614F52">
      <w:pPr>
        <w:jc w:val="center"/>
        <w:rPr>
          <w:b/>
          <w:bCs/>
          <w:sz w:val="24"/>
        </w:rPr>
        <w:sectPr w:rsidR="004D15C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b/>
          <w:bCs/>
          <w:sz w:val="24"/>
        </w:rPr>
        <w:t>INSTITUT TEKNOLOGI BANDUNG</w:t>
      </w:r>
      <w:r>
        <w:rPr>
          <w:b/>
          <w:bCs/>
          <w:sz w:val="24"/>
        </w:rPr>
        <w:br/>
        <w:t>20</w:t>
      </w:r>
      <w:r w:rsidR="00CA1CF6">
        <w:rPr>
          <w:b/>
          <w:bCs/>
          <w:sz w:val="24"/>
        </w:rPr>
        <w:t>2</w:t>
      </w:r>
      <w:r w:rsidR="00011E03">
        <w:rPr>
          <w:b/>
          <w:bCs/>
          <w:sz w:val="24"/>
        </w:rPr>
        <w:t>1</w:t>
      </w:r>
    </w:p>
    <w:p w14:paraId="02C0AF3B" w14:textId="77777777" w:rsidR="004D15C7" w:rsidRDefault="004D15C7" w:rsidP="00011E03">
      <w:pPr>
        <w:pStyle w:val="ListParagraph1"/>
        <w:spacing w:after="0"/>
        <w:ind w:left="0"/>
        <w:rPr>
          <w:szCs w:val="21"/>
        </w:rPr>
      </w:pPr>
    </w:p>
    <w:p w14:paraId="76D09B3C" w14:textId="34E44AB1" w:rsidR="00E06ED2" w:rsidRPr="00DA2B4A" w:rsidRDefault="00614F52" w:rsidP="00553E3F">
      <w:pPr>
        <w:numPr>
          <w:ilvl w:val="0"/>
          <w:numId w:val="1"/>
        </w:numPr>
        <w:jc w:val="left"/>
        <w:rPr>
          <w:rFonts w:ascii="Times New Roman" w:hAnsi="Times New Roman" w:cs="Times New Roman"/>
          <w:b/>
          <w:bCs/>
          <w:sz w:val="24"/>
        </w:rPr>
      </w:pPr>
      <w:r w:rsidRPr="00DA2B4A">
        <w:rPr>
          <w:rFonts w:ascii="Times New Roman" w:hAnsi="Times New Roman" w:cs="Times New Roman"/>
          <w:b/>
          <w:bCs/>
          <w:sz w:val="24"/>
        </w:rPr>
        <w:t xml:space="preserve">Algoritma </w:t>
      </w:r>
      <w:r w:rsidR="00553E3F" w:rsidRPr="00DA2B4A">
        <w:rPr>
          <w:rFonts w:ascii="Times New Roman" w:hAnsi="Times New Roman" w:cs="Times New Roman"/>
          <w:b/>
          <w:bCs/>
          <w:sz w:val="24"/>
        </w:rPr>
        <w:t>Decrease and Conquer</w:t>
      </w:r>
    </w:p>
    <w:p w14:paraId="1AB9338B" w14:textId="3FC36D7F" w:rsidR="00294BCA" w:rsidRPr="00DA2B4A" w:rsidRDefault="00553E3F" w:rsidP="00961053">
      <w:pPr>
        <w:ind w:left="420" w:firstLine="420"/>
        <w:rPr>
          <w:rFonts w:ascii="Times New Roman" w:hAnsi="Times New Roman" w:cs="Times New Roman"/>
          <w:sz w:val="24"/>
        </w:rPr>
      </w:pPr>
      <w:r w:rsidRPr="00DA2B4A">
        <w:rPr>
          <w:rFonts w:ascii="Times New Roman" w:hAnsi="Times New Roman" w:cs="Times New Roman"/>
          <w:sz w:val="24"/>
        </w:rPr>
        <w:t xml:space="preserve">Decrease and conquer adalah metode perancangan algoritma dengan mereduksi persoalan menjadi dua </w:t>
      </w:r>
      <w:r w:rsidRPr="00DA2B4A">
        <w:rPr>
          <w:rFonts w:ascii="Times New Roman" w:hAnsi="Times New Roman" w:cs="Times New Roman"/>
          <w:i/>
          <w:iCs/>
          <w:sz w:val="24"/>
        </w:rPr>
        <w:t>sub-problem</w:t>
      </w:r>
      <w:r w:rsidR="00294BCA" w:rsidRPr="00DA2B4A">
        <w:rPr>
          <w:rFonts w:ascii="Times New Roman" w:hAnsi="Times New Roman" w:cs="Times New Roman"/>
          <w:sz w:val="24"/>
        </w:rPr>
        <w:t xml:space="preserve">, decrease and conquer memiliki kemiripan dengan divide and conquer. Divide and conquer membagi persoalan menjadi dua </w:t>
      </w:r>
      <w:r w:rsidR="00294BCA" w:rsidRPr="00DA2B4A">
        <w:rPr>
          <w:rFonts w:ascii="Times New Roman" w:hAnsi="Times New Roman" w:cs="Times New Roman"/>
          <w:i/>
          <w:iCs/>
          <w:sz w:val="24"/>
        </w:rPr>
        <w:t>sub-problem</w:t>
      </w:r>
      <w:r w:rsidR="00294BCA" w:rsidRPr="00DA2B4A">
        <w:rPr>
          <w:rFonts w:ascii="Times New Roman" w:hAnsi="Times New Roman" w:cs="Times New Roman"/>
          <w:sz w:val="24"/>
        </w:rPr>
        <w:t xml:space="preserve"> dan memproses keduanya lalu digabungkan, sedangkan decrease and conquer hanya memproses salah satu saja.</w:t>
      </w:r>
    </w:p>
    <w:p w14:paraId="6F0A3338" w14:textId="20C92022" w:rsidR="00294BCA" w:rsidRPr="00DA2B4A" w:rsidRDefault="00961053" w:rsidP="00961053">
      <w:pPr>
        <w:ind w:left="420" w:firstLine="420"/>
        <w:rPr>
          <w:rFonts w:ascii="Times New Roman" w:hAnsi="Times New Roman" w:cs="Times New Roman"/>
          <w:sz w:val="24"/>
        </w:rPr>
      </w:pPr>
      <w:r w:rsidRPr="00DA2B4A">
        <w:rPr>
          <w:rFonts w:ascii="Times New Roman" w:hAnsi="Times New Roman" w:cs="Times New Roman"/>
          <w:sz w:val="24"/>
        </w:rPr>
        <w:t xml:space="preserve">Biasanya persoalan akan diproses secara rekursif, namun dalam tugas ini penulis menyelesaikan persoalan dengan menggunakan </w:t>
      </w:r>
      <w:r w:rsidRPr="00DA2B4A">
        <w:rPr>
          <w:rFonts w:ascii="Times New Roman" w:hAnsi="Times New Roman" w:cs="Times New Roman"/>
          <w:i/>
          <w:iCs/>
          <w:sz w:val="24"/>
        </w:rPr>
        <w:t>looping</w:t>
      </w:r>
      <w:r w:rsidRPr="00DA2B4A">
        <w:rPr>
          <w:rFonts w:ascii="Times New Roman" w:hAnsi="Times New Roman" w:cs="Times New Roman"/>
          <w:sz w:val="24"/>
        </w:rPr>
        <w:t xml:space="preserve">. </w:t>
      </w:r>
    </w:p>
    <w:p w14:paraId="6BB1A417" w14:textId="385C57E3" w:rsidR="00961053" w:rsidRPr="00DA2B4A" w:rsidRDefault="00961053" w:rsidP="00961053">
      <w:pPr>
        <w:ind w:left="420" w:firstLine="420"/>
        <w:rPr>
          <w:rFonts w:ascii="Times New Roman" w:hAnsi="Times New Roman" w:cs="Times New Roman"/>
          <w:sz w:val="24"/>
        </w:rPr>
      </w:pPr>
      <w:r w:rsidRPr="00DA2B4A">
        <w:rPr>
          <w:rFonts w:ascii="Times New Roman" w:hAnsi="Times New Roman" w:cs="Times New Roman"/>
          <w:sz w:val="24"/>
        </w:rPr>
        <w:t>Terdapat tiga macam dari decrease dan conquer. Pertama, decrease by a constant, ukuran persoalan direduksi sebesar konstanta yang tetap di setiap iterasi. Kedua, decrease by a constant factor, ukuran persoalan direduksi sebesar faktor yang telah ditetapkan di awal iterasi. Ketiga, decrease by a variable size, ukuran persoalan direduksi dengan jumlah yang tidak tetap pada setiap iterasi.</w:t>
      </w:r>
    </w:p>
    <w:p w14:paraId="4EA939A4" w14:textId="6C4AD5B8" w:rsidR="00611FA1" w:rsidRPr="00DA2B4A" w:rsidRDefault="00961053" w:rsidP="00BA6DE5">
      <w:pPr>
        <w:numPr>
          <w:ilvl w:val="0"/>
          <w:numId w:val="1"/>
        </w:numPr>
        <w:jc w:val="left"/>
        <w:rPr>
          <w:rFonts w:ascii="Times New Roman" w:hAnsi="Times New Roman" w:cs="Times New Roman"/>
          <w:b/>
          <w:bCs/>
          <w:sz w:val="24"/>
        </w:rPr>
      </w:pPr>
      <w:r w:rsidRPr="00DA2B4A">
        <w:rPr>
          <w:rFonts w:ascii="Times New Roman" w:hAnsi="Times New Roman" w:cs="Times New Roman"/>
          <w:b/>
          <w:bCs/>
          <w:sz w:val="24"/>
        </w:rPr>
        <w:t>Algoritma Topological Sort</w:t>
      </w:r>
    </w:p>
    <w:p w14:paraId="31BD29D3" w14:textId="33C83682" w:rsidR="00BE0D7E" w:rsidRPr="00DA2B4A" w:rsidRDefault="00961053" w:rsidP="007838EF">
      <w:pPr>
        <w:ind w:left="420" w:firstLine="420"/>
        <w:rPr>
          <w:rFonts w:ascii="Times New Roman" w:hAnsi="Times New Roman" w:cs="Times New Roman"/>
          <w:sz w:val="24"/>
        </w:rPr>
      </w:pPr>
      <w:r w:rsidRPr="00DA2B4A">
        <w:rPr>
          <w:rFonts w:ascii="Times New Roman" w:hAnsi="Times New Roman" w:cs="Times New Roman"/>
          <w:sz w:val="24"/>
        </w:rPr>
        <w:t xml:space="preserve">Topological sort adalah metode untuk mengurutkan graf, </w:t>
      </w:r>
      <w:r w:rsidR="00BE0D7E" w:rsidRPr="00DA2B4A">
        <w:rPr>
          <w:rFonts w:ascii="Times New Roman" w:hAnsi="Times New Roman" w:cs="Times New Roman"/>
          <w:sz w:val="24"/>
        </w:rPr>
        <w:t>khususnya</w:t>
      </w:r>
      <w:r w:rsidRPr="00DA2B4A">
        <w:rPr>
          <w:rFonts w:ascii="Times New Roman" w:hAnsi="Times New Roman" w:cs="Times New Roman"/>
          <w:sz w:val="24"/>
        </w:rPr>
        <w:t xml:space="preserve"> </w:t>
      </w:r>
      <w:r w:rsidR="00BE0D7E" w:rsidRPr="00DA2B4A">
        <w:rPr>
          <w:rFonts w:ascii="Times New Roman" w:hAnsi="Times New Roman" w:cs="Times New Roman"/>
          <w:sz w:val="24"/>
        </w:rPr>
        <w:t xml:space="preserve">graf bertipe DAG atau Directed Acyclic Graph. Topological sort akan mengurutkan graf mulai dari </w:t>
      </w:r>
      <w:r w:rsidR="00BE0D7E" w:rsidRPr="00DA2B4A">
        <w:rPr>
          <w:rFonts w:ascii="Times New Roman" w:hAnsi="Times New Roman" w:cs="Times New Roman"/>
          <w:i/>
          <w:iCs/>
          <w:sz w:val="24"/>
        </w:rPr>
        <w:t>node</w:t>
      </w:r>
      <w:r w:rsidR="00BE0D7E" w:rsidRPr="00DA2B4A">
        <w:rPr>
          <w:rFonts w:ascii="Times New Roman" w:hAnsi="Times New Roman" w:cs="Times New Roman"/>
          <w:sz w:val="24"/>
        </w:rPr>
        <w:t xml:space="preserve"> yang tidak memiliki derajat masuk sama sekali.</w:t>
      </w:r>
      <w:r w:rsidR="00250293">
        <w:rPr>
          <w:rFonts w:ascii="Times New Roman" w:hAnsi="Times New Roman" w:cs="Times New Roman"/>
          <w:sz w:val="24"/>
        </w:rPr>
        <w:t xml:space="preserve"> Hasil dari sort tidak unik</w:t>
      </w:r>
    </w:p>
    <w:p w14:paraId="3A1943DF" w14:textId="4CD5542C" w:rsidR="00BE0D7E" w:rsidRPr="00DA2B4A" w:rsidRDefault="00BE0D7E" w:rsidP="007838EF">
      <w:pPr>
        <w:ind w:left="420" w:firstLine="420"/>
        <w:rPr>
          <w:rFonts w:ascii="Times New Roman" w:hAnsi="Times New Roman" w:cs="Times New Roman"/>
          <w:sz w:val="24"/>
        </w:rPr>
      </w:pPr>
      <w:r w:rsidRPr="00DA2B4A">
        <w:rPr>
          <w:rFonts w:ascii="Times New Roman" w:hAnsi="Times New Roman" w:cs="Times New Roman"/>
          <w:sz w:val="24"/>
        </w:rPr>
        <w:t>Algoritma topological sort telah disesuaikan untuk persoalan ini:</w:t>
      </w:r>
    </w:p>
    <w:p w14:paraId="1975FC31" w14:textId="35E74F27" w:rsidR="00BE0D7E" w:rsidRPr="00DA2B4A" w:rsidRDefault="00BE0D7E" w:rsidP="007838E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 w:rsidRPr="00DA2B4A">
        <w:rPr>
          <w:rFonts w:ascii="Times New Roman" w:hAnsi="Times New Roman" w:cs="Times New Roman"/>
          <w:sz w:val="24"/>
        </w:rPr>
        <w:t>Cari semua node yang memiliki derajat masuk bernilai nol, jika tidak ada maka bukan DAG</w:t>
      </w:r>
    </w:p>
    <w:p w14:paraId="4333AC04" w14:textId="4373AE9F" w:rsidR="00BE0D7E" w:rsidRPr="00DA2B4A" w:rsidRDefault="00BE0D7E" w:rsidP="007838E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 w:rsidRPr="00DA2B4A">
        <w:rPr>
          <w:rFonts w:ascii="Times New Roman" w:hAnsi="Times New Roman" w:cs="Times New Roman"/>
          <w:sz w:val="24"/>
        </w:rPr>
        <w:t>Node-node berderajat nol akan disimpan dalam satu struktur data untuk keperluan output, banyaknya node tersebut juga akan disimpan</w:t>
      </w:r>
    </w:p>
    <w:p w14:paraId="02CF70D5" w14:textId="4A5AAA2E" w:rsidR="00BE0D7E" w:rsidRPr="00DA2B4A" w:rsidRDefault="00BE0D7E" w:rsidP="007838E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 w:rsidRPr="00DA2B4A">
        <w:rPr>
          <w:rFonts w:ascii="Times New Roman" w:hAnsi="Times New Roman" w:cs="Times New Roman"/>
          <w:sz w:val="24"/>
        </w:rPr>
        <w:t>Ambil satu node berderajat nol dan hapus node tersebut dari semua node yang berkaitan termasuk dirinya sendiri</w:t>
      </w:r>
    </w:p>
    <w:p w14:paraId="11CA9BE6" w14:textId="4C67559E" w:rsidR="00BE0D7E" w:rsidRPr="00DA2B4A" w:rsidRDefault="00BE0D7E" w:rsidP="007838E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 w:rsidRPr="00DA2B4A">
        <w:rPr>
          <w:rFonts w:ascii="Times New Roman" w:hAnsi="Times New Roman" w:cs="Times New Roman"/>
          <w:sz w:val="24"/>
        </w:rPr>
        <w:t>Masukkan node yang dihapus ke dalam kelompok solusi</w:t>
      </w:r>
    </w:p>
    <w:p w14:paraId="334C6697" w14:textId="6467BABF" w:rsidR="00BE0D7E" w:rsidRPr="00DA2B4A" w:rsidRDefault="00BE0D7E" w:rsidP="007838E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 w:rsidRPr="00DA2B4A">
        <w:rPr>
          <w:rFonts w:ascii="Times New Roman" w:hAnsi="Times New Roman" w:cs="Times New Roman"/>
          <w:sz w:val="24"/>
        </w:rPr>
        <w:t>Jika jumlah solusi belum sama dengan jumlah node berderajat nol yang sudah dihitung pada langkah 2 maka ulangi proses dari langkah 3</w:t>
      </w:r>
    </w:p>
    <w:p w14:paraId="7A7430C3" w14:textId="65A6E44E" w:rsidR="00BE0D7E" w:rsidRPr="00DA2B4A" w:rsidRDefault="00BE0D7E" w:rsidP="007838E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 w:rsidRPr="00DA2B4A">
        <w:rPr>
          <w:rFonts w:ascii="Times New Roman" w:hAnsi="Times New Roman" w:cs="Times New Roman"/>
          <w:sz w:val="24"/>
        </w:rPr>
        <w:t>Jika jumlah solusi sudah sama, ulangi dari langkah 1</w:t>
      </w:r>
    </w:p>
    <w:p w14:paraId="4E91763A" w14:textId="498235B2" w:rsidR="00BE0D7E" w:rsidRPr="00DA2B4A" w:rsidRDefault="00BE0D7E" w:rsidP="007838E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 w:rsidRPr="00DA2B4A">
        <w:rPr>
          <w:rFonts w:ascii="Times New Roman" w:hAnsi="Times New Roman" w:cs="Times New Roman"/>
          <w:sz w:val="24"/>
        </w:rPr>
        <w:t>Jika semua node sudah selesai diproses dan graf kosong keluarkan hasil yang ada</w:t>
      </w:r>
    </w:p>
    <w:p w14:paraId="118A48FB" w14:textId="0047E0F6" w:rsidR="00DA2B4A" w:rsidRPr="00DA2B4A" w:rsidRDefault="00DA2B4A" w:rsidP="007838EF">
      <w:pPr>
        <w:ind w:left="420" w:firstLine="420"/>
        <w:rPr>
          <w:rFonts w:ascii="Times New Roman" w:hAnsi="Times New Roman" w:cs="Times New Roman"/>
          <w:sz w:val="28"/>
          <w:szCs w:val="28"/>
        </w:rPr>
      </w:pPr>
      <w:r w:rsidRPr="00DA2B4A">
        <w:rPr>
          <w:rFonts w:ascii="Times New Roman" w:hAnsi="Times New Roman" w:cs="Times New Roman"/>
          <w:sz w:val="24"/>
        </w:rPr>
        <w:t>Algoritma disesuaikan untuk tidak menghapus node yang berderajat nol kecuali jika tersimpan juga di struktur data yang dibuat pada langkah ke-2. Hal ini untuk menghindari kesalahan urutan dalam output</w:t>
      </w:r>
    </w:p>
    <w:p w14:paraId="6EBC8211" w14:textId="749C4102" w:rsidR="00DA2B4A" w:rsidRPr="00DA2B4A" w:rsidRDefault="00961053" w:rsidP="00DA2B4A">
      <w:pPr>
        <w:numPr>
          <w:ilvl w:val="0"/>
          <w:numId w:val="1"/>
        </w:numPr>
        <w:jc w:val="left"/>
        <w:rPr>
          <w:rFonts w:ascii="Times New Roman" w:hAnsi="Times New Roman" w:cs="Times New Roman"/>
          <w:b/>
          <w:bCs/>
          <w:sz w:val="24"/>
        </w:rPr>
      </w:pPr>
      <w:r w:rsidRPr="00DA2B4A">
        <w:rPr>
          <w:rFonts w:ascii="Times New Roman" w:hAnsi="Times New Roman" w:cs="Times New Roman"/>
          <w:b/>
          <w:bCs/>
          <w:sz w:val="24"/>
        </w:rPr>
        <w:t>Source Code</w:t>
      </w:r>
    </w:p>
    <w:p w14:paraId="2B3AF3C6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lastRenderedPageBreak/>
        <w:t># print screen awal</w:t>
      </w:r>
    </w:p>
    <w:p w14:paraId="0FA6B2EC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C792EA"/>
          <w:kern w:val="0"/>
          <w:szCs w:val="21"/>
          <w:lang w:val="en-ID" w:eastAsia="en-ID"/>
        </w:rPr>
        <w:t>de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StartScree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:</w:t>
      </w:r>
    </w:p>
    <w:p w14:paraId="092ABFDC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                   _                      _  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480F1045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                  | |                    | | 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04F00D7F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 _ __  _   _  ___ | |__    ___  ___  _ __| |_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0842803B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"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| '_ \| | | |/ _ \| '_ \  / __|/ _ \| '__| __|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")</w:t>
      </w:r>
    </w:p>
    <w:p w14:paraId="7A3E08A9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| | | | |_| | (_) | | | | \__ \ (_) | |  | |_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38DF2232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|_| |_|\__, |\___/|_| |_| |___/\___/|_|   \__|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632FBA18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        __/ |                                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39031412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       |___/                                 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4625B8DA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</w:t>
      </w:r>
    </w:p>
    <w:p w14:paraId="30315385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6F5DE45D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cek graph siklik</w:t>
      </w:r>
    </w:p>
    <w:p w14:paraId="000EB5D5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C792EA"/>
          <w:kern w:val="0"/>
          <w:szCs w:val="21"/>
          <w:lang w:val="en-ID" w:eastAsia="en-ID"/>
        </w:rPr>
        <w:t>de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isGraphCyclic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graph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4F624B2C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node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graph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08EAC9EE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DA2B4A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cek ada in degree 0</w:t>
      </w:r>
    </w:p>
    <w:p w14:paraId="325162A3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nod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</w:p>
    <w:p w14:paraId="7741E360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retur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False</w:t>
      </w:r>
    </w:p>
    <w:p w14:paraId="35BCC3C0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</w:p>
    <w:p w14:paraId="25AE698E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retur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True</w:t>
      </w:r>
    </w:p>
    <w:p w14:paraId="2F142708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332A2B75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cek prereq dari course</w:t>
      </w:r>
    </w:p>
    <w:p w14:paraId="73D20144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C792EA"/>
          <w:kern w:val="0"/>
          <w:szCs w:val="21"/>
          <w:lang w:val="en-ID" w:eastAsia="en-ID"/>
        </w:rPr>
        <w:t>de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rseHaveNoPrereq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cours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5A877EC5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retur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rs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</w:p>
    <w:p w14:paraId="1B172928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629291FC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hitung jumlah course tanpa prereq dalam satu semester</w:t>
      </w:r>
    </w:p>
    <w:p w14:paraId="2BF76211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C792EA"/>
          <w:kern w:val="0"/>
          <w:szCs w:val="21"/>
          <w:lang w:val="en-ID" w:eastAsia="en-ID"/>
        </w:rPr>
        <w:t>de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ntDegreeZeroInSemester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:</w:t>
      </w:r>
    </w:p>
    <w:p w14:paraId="4C79E0C5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degreeZeroInSameSemester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0</w:t>
      </w:r>
    </w:p>
    <w:p w14:paraId="7AB0C10D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course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listOfCoursesAndPrereq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</w:p>
    <w:p w14:paraId="69EB079B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rseHaveNoPrereq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rs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788FB71F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    degreeZeroInSameSemester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</w:p>
    <w:p w14:paraId="3C711D18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retur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degreeZeroInSameSemester</w:t>
      </w:r>
    </w:p>
    <w:p w14:paraId="5A75ECDF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790D07F7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simpan course tanpa prereq dalam satu semester</w:t>
      </w:r>
    </w:p>
    <w:p w14:paraId="03F79096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C792EA"/>
          <w:kern w:val="0"/>
          <w:szCs w:val="21"/>
          <w:lang w:val="en-ID" w:eastAsia="en-ID"/>
        </w:rPr>
        <w:t>de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toreDegreeZeroInSemester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:</w:t>
      </w:r>
    </w:p>
    <w:p w14:paraId="4B7275BA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sameSemester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]</w:t>
      </w:r>
    </w:p>
    <w:p w14:paraId="011B32FF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course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listOfCoursesAndPrereq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</w:p>
    <w:p w14:paraId="0B800CA0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rseHaveNoPrereq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rs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4A70FB24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    sameSemester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append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rs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6B5F6F14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</w:p>
    <w:p w14:paraId="47353013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retur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sameSemester</w:t>
      </w:r>
    </w:p>
    <w:p w14:paraId="5E8232A0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43DD0947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hapus course tanpa prereq</w:t>
      </w:r>
    </w:p>
    <w:p w14:paraId="11B9CAE1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C792EA"/>
          <w:kern w:val="0"/>
          <w:szCs w:val="21"/>
          <w:lang w:val="en-ID" w:eastAsia="en-ID"/>
        </w:rPr>
        <w:t>de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removeDegreeZeroCours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:</w:t>
      </w:r>
    </w:p>
    <w:p w14:paraId="1FA8C44D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lastRenderedPageBreak/>
        <w:t>    tempCourse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'.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joi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rseNod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287F780B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solutio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append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tempCours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3D2D0F12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courses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listOfCoursesAndPrereq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04A7ED8D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course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course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3950DCB1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course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tempCours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6E2F3B0E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    course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remov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tempCours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24F9703D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10539A39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print solusi</w:t>
      </w:r>
    </w:p>
    <w:p w14:paraId="725029D0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C792EA"/>
          <w:kern w:val="0"/>
          <w:szCs w:val="21"/>
          <w:lang w:val="en-ID" w:eastAsia="en-ID"/>
        </w:rPr>
        <w:t>de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Solutio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solutio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0860F7BE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courseIndex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0</w:t>
      </w:r>
    </w:p>
    <w:p w14:paraId="0B0CEC26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semester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</w:p>
    <w:p w14:paraId="09CC2328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num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courseCountPerSemester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776D7598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Semester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FFCB6B"/>
          <w:kern w:val="0"/>
          <w:szCs w:val="21"/>
          <w:lang w:val="en-ID" w:eastAsia="en-ID"/>
        </w:rPr>
        <w:t>str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emester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: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3D452DAC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i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rang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num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21F5F73A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i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!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num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-</w:t>
      </w:r>
      <w:r w:rsidRPr="00DA2B4A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741A3A71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   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olutio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rseIndex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,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,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end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'')</w:t>
      </w:r>
    </w:p>
    <w:p w14:paraId="2D41011B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els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31D42C9F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   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olutio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rseIndex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])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</w:p>
    <w:p w14:paraId="33C09200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courseIndex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</w:p>
    <w:p w14:paraId="7DADD35A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semester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F78C6C"/>
          <w:kern w:val="0"/>
          <w:szCs w:val="21"/>
          <w:lang w:val="en-ID" w:eastAsia="en-ID"/>
        </w:rPr>
        <w:t>1</w:t>
      </w:r>
    </w:p>
    <w:p w14:paraId="10921D3B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</w:p>
    <w:p w14:paraId="50782BE3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2D3879EF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filename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inpu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Masukkan nama file yang ingin diproses (tanpa .txt) :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</w:p>
    <w:p w14:paraId="6AAA90D3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listOfCoursesAndPrereqs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]</w:t>
      </w:r>
    </w:p>
    <w:p w14:paraId="2C82E80A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350C8500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i/>
          <w:iCs/>
          <w:color w:val="676E95"/>
          <w:kern w:val="0"/>
          <w:szCs w:val="21"/>
          <w:lang w:val="en-ID" w:eastAsia="en-ID"/>
        </w:rPr>
        <w:t># setup </w:t>
      </w:r>
    </w:p>
    <w:p w14:paraId="3C5721C6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with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ope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'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testfiles/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filename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+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.tx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)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as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fil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75B77B6C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removeChars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</w:t>
      </w:r>
      <w:r w:rsidRPr="00DA2B4A">
        <w:rPr>
          <w:rFonts w:ascii="Consolas" w:eastAsia="Times New Roman" w:hAnsi="Consolas" w:cs="Times New Roman"/>
          <w:color w:val="C3E88D"/>
          <w:kern w:val="0"/>
          <w:szCs w:val="21"/>
          <w:lang w:val="en-ID" w:eastAsia="en-ID"/>
        </w:rPr>
        <w:t>,.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</w:t>
      </w:r>
    </w:p>
    <w:p w14:paraId="1B06DDEA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line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fil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717C2143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char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removeChar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4214FD94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line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lin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replac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har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,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'')</w:t>
      </w:r>
    </w:p>
    <w:p w14:paraId="3A50E285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</w:p>
    <w:p w14:paraId="4C0ED44B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listOfCoursesAndPrereq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append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in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trip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).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plit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)</w:t>
      </w:r>
    </w:p>
    <w:p w14:paraId="6FF32220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5D712082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fil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los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</w:t>
      </w:r>
    </w:p>
    <w:p w14:paraId="57F8F0DE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043D6618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totalCourses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istOfCoursesAndPrereq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42825A58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solution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]</w:t>
      </w:r>
    </w:p>
    <w:p w14:paraId="1DD0C194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courseCountPerSemester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]</w:t>
      </w:r>
    </w:p>
    <w:p w14:paraId="6C9F1BE9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coursesPerSemester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]</w:t>
      </w:r>
    </w:p>
    <w:p w14:paraId="2EFEAEFC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7B8BBE67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i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rang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istOfCoursesAndPrereq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):</w:t>
      </w:r>
    </w:p>
    <w:p w14:paraId="3B1472D9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isGraphCyclic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istOfCoursesAndPrereq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1A86CB5F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lastRenderedPageBreak/>
        <w:t>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break</w:t>
      </w:r>
    </w:p>
    <w:p w14:paraId="4034BB80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for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courseNode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listOfCoursesAndPrereq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4209FBFC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isGraphCyclic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istOfCoursesAndPrereq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1414CE43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break</w:t>
      </w:r>
    </w:p>
    <w:p w14:paraId="7D39A066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26CB74DF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courseCountPerSemester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[]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or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um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rseCountPerSemester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le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olutio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:</w:t>
      </w:r>
    </w:p>
    <w:p w14:paraId="664F66C0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degreeZeroCountInSameSemester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ntDegreeZeroInSemester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</w:t>
      </w:r>
    </w:p>
    <w:p w14:paraId="0F25C87E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degreeZeroCoursesInSameSemester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=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toreDegreeZeroInSemester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</w:t>
      </w:r>
    </w:p>
    <w:p w14:paraId="37893D1A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courseCountPerSemester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.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append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degreeZeroCountInSameSemester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26F9D22F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</w:p>
    <w:p w14:paraId="59011057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</w:t>
      </w:r>
      <w:r w:rsidRPr="00DA2B4A">
        <w:rPr>
          <w:rFonts w:ascii="Consolas" w:eastAsia="Times New Roman" w:hAnsi="Consolas" w:cs="Times New Roman"/>
          <w:i/>
          <w:iCs/>
          <w:color w:val="89DDFF"/>
          <w:kern w:val="0"/>
          <w:szCs w:val="21"/>
          <w:lang w:val="en-ID" w:eastAsia="en-ID"/>
        </w:rPr>
        <w:t>if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rseHaveNoPrereqs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courseNod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and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courseNode 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in</w:t>
      </w: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degreeZeroCoursesInSameSemester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:</w:t>
      </w:r>
    </w:p>
    <w:p w14:paraId="18DCCD73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  <w:t>            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removeDegreeZeroCourse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)</w:t>
      </w:r>
    </w:p>
    <w:p w14:paraId="69C26135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</w:p>
    <w:p w14:paraId="61182371" w14:textId="77777777" w:rsidR="00DA2B4A" w:rsidRPr="00DA2B4A" w:rsidRDefault="00DA2B4A" w:rsidP="00DA2B4A">
      <w:pPr>
        <w:widowControl/>
        <w:shd w:val="clear" w:color="auto" w:fill="292D3E"/>
        <w:spacing w:after="0" w:line="285" w:lineRule="atLeast"/>
        <w:jc w:val="left"/>
        <w:rPr>
          <w:rFonts w:ascii="Consolas" w:eastAsia="Times New Roman" w:hAnsi="Consolas" w:cs="Times New Roman"/>
          <w:color w:val="A6ACCD"/>
          <w:kern w:val="0"/>
          <w:szCs w:val="21"/>
          <w:lang w:val="en-ID" w:eastAsia="en-ID"/>
        </w:rPr>
      </w:pP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printSolutio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(</w:t>
      </w:r>
      <w:r w:rsidRPr="00DA2B4A">
        <w:rPr>
          <w:rFonts w:ascii="Consolas" w:eastAsia="Times New Roman" w:hAnsi="Consolas" w:cs="Times New Roman"/>
          <w:color w:val="82AAFF"/>
          <w:kern w:val="0"/>
          <w:szCs w:val="21"/>
          <w:lang w:val="en-ID" w:eastAsia="en-ID"/>
        </w:rPr>
        <w:t>solution</w:t>
      </w:r>
      <w:r w:rsidRPr="00DA2B4A"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  <w:t>)</w:t>
      </w:r>
    </w:p>
    <w:p w14:paraId="6B68A28E" w14:textId="4CB0379C" w:rsidR="00BE0D7E" w:rsidRDefault="00BE0D7E" w:rsidP="00611FA1">
      <w:pPr>
        <w:jc w:val="left"/>
        <w:rPr>
          <w:b/>
          <w:bCs/>
          <w:sz w:val="24"/>
        </w:rPr>
      </w:pPr>
    </w:p>
    <w:p w14:paraId="04089F1C" w14:textId="6A3EE349" w:rsidR="00611FA1" w:rsidRDefault="00611FA1" w:rsidP="009268B3">
      <w:pPr>
        <w:numPr>
          <w:ilvl w:val="0"/>
          <w:numId w:val="1"/>
        </w:numPr>
        <w:jc w:val="left"/>
        <w:rPr>
          <w:b/>
          <w:bCs/>
          <w:sz w:val="24"/>
        </w:rPr>
      </w:pPr>
      <w:r>
        <w:rPr>
          <w:b/>
          <w:bCs/>
          <w:sz w:val="24"/>
        </w:rPr>
        <w:t>Screenshot</w:t>
      </w:r>
    </w:p>
    <w:p w14:paraId="09A25A77" w14:textId="5398FF22" w:rsidR="00611FA1" w:rsidRDefault="0022435D" w:rsidP="00611FA1">
      <w:pPr>
        <w:jc w:val="left"/>
        <w:rPr>
          <w:b/>
          <w:bCs/>
          <w:sz w:val="24"/>
        </w:rPr>
      </w:pPr>
      <w:r>
        <w:rPr>
          <w:noProof/>
        </w:rPr>
        <w:drawing>
          <wp:inline distT="0" distB="0" distL="0" distR="0" wp14:anchorId="576852A0" wp14:editId="68D5227D">
            <wp:extent cx="5274310" cy="149415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0A082" w14:textId="39376B64" w:rsidR="0022435D" w:rsidRDefault="0022435D" w:rsidP="00611FA1">
      <w:pPr>
        <w:jc w:val="left"/>
        <w:rPr>
          <w:b/>
          <w:bCs/>
          <w:sz w:val="24"/>
        </w:rPr>
      </w:pPr>
      <w:r>
        <w:rPr>
          <w:noProof/>
        </w:rPr>
        <w:drawing>
          <wp:inline distT="0" distB="0" distL="0" distR="0" wp14:anchorId="207285A5" wp14:editId="6B2D0576">
            <wp:extent cx="5274310" cy="19710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7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FA7FB" w14:textId="40C4FF25" w:rsidR="0022435D" w:rsidRDefault="0022435D" w:rsidP="00611FA1">
      <w:pPr>
        <w:jc w:val="left"/>
        <w:rPr>
          <w:b/>
          <w:bCs/>
          <w:sz w:val="24"/>
        </w:rPr>
      </w:pPr>
      <w:r>
        <w:rPr>
          <w:noProof/>
        </w:rPr>
        <w:lastRenderedPageBreak/>
        <w:drawing>
          <wp:inline distT="0" distB="0" distL="0" distR="0" wp14:anchorId="0108D1D8" wp14:editId="53175281">
            <wp:extent cx="5274310" cy="99758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D17F0" w14:textId="2394B56D" w:rsidR="0022435D" w:rsidRDefault="0022435D" w:rsidP="00611FA1">
      <w:pPr>
        <w:jc w:val="left"/>
        <w:rPr>
          <w:b/>
          <w:bCs/>
          <w:sz w:val="24"/>
        </w:rPr>
      </w:pPr>
      <w:r>
        <w:rPr>
          <w:noProof/>
        </w:rPr>
        <w:drawing>
          <wp:inline distT="0" distB="0" distL="0" distR="0" wp14:anchorId="06FA3FBA" wp14:editId="67D9A4D0">
            <wp:extent cx="5274310" cy="89090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9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0E5B9" w14:textId="7ACA2367" w:rsidR="0022435D" w:rsidRDefault="0022435D" w:rsidP="00611FA1">
      <w:pPr>
        <w:jc w:val="left"/>
        <w:rPr>
          <w:b/>
          <w:bCs/>
          <w:sz w:val="24"/>
        </w:rPr>
      </w:pPr>
      <w:r>
        <w:rPr>
          <w:noProof/>
        </w:rPr>
        <w:drawing>
          <wp:inline distT="0" distB="0" distL="0" distR="0" wp14:anchorId="3C1083A9" wp14:editId="721DC2E1">
            <wp:extent cx="5274310" cy="2527935"/>
            <wp:effectExtent l="0" t="0" r="254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D1563" w14:textId="35CF9789" w:rsidR="0022435D" w:rsidRDefault="0022435D" w:rsidP="00611FA1">
      <w:pPr>
        <w:jc w:val="left"/>
        <w:rPr>
          <w:b/>
          <w:bCs/>
          <w:sz w:val="24"/>
        </w:rPr>
      </w:pPr>
      <w:r>
        <w:rPr>
          <w:noProof/>
        </w:rPr>
        <w:drawing>
          <wp:inline distT="0" distB="0" distL="0" distR="0" wp14:anchorId="397B0BC6" wp14:editId="48AD2775">
            <wp:extent cx="5274310" cy="227203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5290D" w14:textId="739BE7AE" w:rsidR="0022435D" w:rsidRDefault="00720D98" w:rsidP="00611FA1">
      <w:pPr>
        <w:jc w:val="left"/>
        <w:rPr>
          <w:b/>
          <w:bCs/>
          <w:sz w:val="24"/>
        </w:rPr>
      </w:pPr>
      <w:r>
        <w:rPr>
          <w:noProof/>
        </w:rPr>
        <w:drawing>
          <wp:inline distT="0" distB="0" distL="0" distR="0" wp14:anchorId="41BBF5FA" wp14:editId="4E2EC72D">
            <wp:extent cx="5274310" cy="108648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3F25A" w14:textId="327F1269" w:rsidR="00720D98" w:rsidRDefault="00640E42" w:rsidP="00611FA1">
      <w:pPr>
        <w:jc w:val="left"/>
        <w:rPr>
          <w:b/>
          <w:bCs/>
          <w:sz w:val="24"/>
        </w:rPr>
      </w:pPr>
      <w:r>
        <w:rPr>
          <w:noProof/>
        </w:rPr>
        <w:lastRenderedPageBreak/>
        <w:drawing>
          <wp:inline distT="0" distB="0" distL="0" distR="0" wp14:anchorId="4FF21485" wp14:editId="12FA104D">
            <wp:extent cx="5274310" cy="875665"/>
            <wp:effectExtent l="0" t="0" r="254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D810F" w14:textId="77777777" w:rsidR="00FD4F6F" w:rsidRDefault="00E06ED2" w:rsidP="00FD4F6F">
      <w:pPr>
        <w:numPr>
          <w:ilvl w:val="0"/>
          <w:numId w:val="1"/>
        </w:numPr>
        <w:jc w:val="left"/>
        <w:rPr>
          <w:b/>
          <w:bCs/>
          <w:sz w:val="24"/>
        </w:rPr>
      </w:pPr>
      <w:r>
        <w:rPr>
          <w:b/>
          <w:bCs/>
          <w:sz w:val="24"/>
        </w:rPr>
        <w:t>Alamat Kode Program</w:t>
      </w:r>
    </w:p>
    <w:p w14:paraId="3A71D0C2" w14:textId="1FED01AE" w:rsidR="004D15C7" w:rsidRPr="00FD4F6F" w:rsidRDefault="00614F52" w:rsidP="00FD4F6F">
      <w:pPr>
        <w:numPr>
          <w:ilvl w:val="0"/>
          <w:numId w:val="1"/>
        </w:numPr>
        <w:jc w:val="left"/>
        <w:rPr>
          <w:b/>
          <w:bCs/>
          <w:sz w:val="24"/>
        </w:rPr>
      </w:pPr>
      <w:r w:rsidRPr="00FD4F6F">
        <w:rPr>
          <w:b/>
          <w:bCs/>
          <w:sz w:val="24"/>
        </w:rPr>
        <w:t>Cek List</w:t>
      </w:r>
    </w:p>
    <w:tbl>
      <w:tblPr>
        <w:tblStyle w:val="TableGrid"/>
        <w:tblW w:w="7020" w:type="dxa"/>
        <w:tblInd w:w="82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4A0" w:firstRow="1" w:lastRow="0" w:firstColumn="1" w:lastColumn="0" w:noHBand="0" w:noVBand="1"/>
      </w:tblPr>
      <w:tblGrid>
        <w:gridCol w:w="4320"/>
        <w:gridCol w:w="1236"/>
        <w:gridCol w:w="1464"/>
      </w:tblGrid>
      <w:tr w:rsidR="004D15C7" w14:paraId="65B5140A" w14:textId="77777777">
        <w:tc>
          <w:tcPr>
            <w:tcW w:w="4320" w:type="dxa"/>
          </w:tcPr>
          <w:p w14:paraId="3B628349" w14:textId="77777777" w:rsidR="004D15C7" w:rsidRDefault="00614F52">
            <w:pPr>
              <w:spacing w:after="0" w:line="240" w:lineRule="auto"/>
              <w:rPr>
                <w:rFonts w:hAnsi="Times New Roman" w:cs="Times New Roman"/>
                <w:sz w:val="24"/>
              </w:rPr>
            </w:pPr>
            <w:r>
              <w:rPr>
                <w:rFonts w:hAnsi="Times New Roman" w:cs="Times New Roman"/>
                <w:sz w:val="24"/>
              </w:rPr>
              <w:t xml:space="preserve">Poin </w:t>
            </w:r>
          </w:p>
        </w:tc>
        <w:tc>
          <w:tcPr>
            <w:tcW w:w="1236" w:type="dxa"/>
          </w:tcPr>
          <w:p w14:paraId="4D535512" w14:textId="77777777" w:rsidR="004D15C7" w:rsidRDefault="00614F52">
            <w:pPr>
              <w:spacing w:after="0" w:line="240" w:lineRule="auto"/>
              <w:jc w:val="center"/>
              <w:rPr>
                <w:rFonts w:hAnsi="Times New Roman" w:cs="Times New Roman"/>
                <w:sz w:val="24"/>
              </w:rPr>
            </w:pPr>
            <w:r>
              <w:rPr>
                <w:rFonts w:hAnsi="Times New Roman" w:cs="Times New Roman"/>
                <w:sz w:val="24"/>
              </w:rPr>
              <w:t>Ya</w:t>
            </w:r>
          </w:p>
        </w:tc>
        <w:tc>
          <w:tcPr>
            <w:tcW w:w="1464" w:type="dxa"/>
          </w:tcPr>
          <w:p w14:paraId="10F36D4E" w14:textId="77777777" w:rsidR="004D15C7" w:rsidRDefault="00614F52">
            <w:pPr>
              <w:spacing w:after="0" w:line="240" w:lineRule="auto"/>
              <w:jc w:val="center"/>
              <w:rPr>
                <w:rFonts w:hAnsi="Times New Roman" w:cs="Times New Roman"/>
                <w:sz w:val="24"/>
              </w:rPr>
            </w:pPr>
            <w:r>
              <w:rPr>
                <w:rFonts w:hAnsi="Times New Roman" w:cs="Times New Roman"/>
                <w:sz w:val="24"/>
              </w:rPr>
              <w:t>Tidak</w:t>
            </w:r>
          </w:p>
        </w:tc>
      </w:tr>
      <w:tr w:rsidR="004D15C7" w14:paraId="039610C6" w14:textId="77777777">
        <w:tc>
          <w:tcPr>
            <w:tcW w:w="4320" w:type="dxa"/>
          </w:tcPr>
          <w:p w14:paraId="6ECEA124" w14:textId="77777777" w:rsidR="004D15C7" w:rsidRDefault="00614F52">
            <w:pPr>
              <w:pStyle w:val="ListParagraph1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hAnsi="Times New Roman" w:cs="Times New Roman"/>
                <w:szCs w:val="21"/>
              </w:rPr>
            </w:pPr>
            <w:r>
              <w:rPr>
                <w:rFonts w:hAnsi="Times New Roman" w:cs="Times New Roman"/>
                <w:szCs w:val="21"/>
              </w:rPr>
              <w:t>Program berhasil dikompilasi</w:t>
            </w:r>
          </w:p>
        </w:tc>
        <w:tc>
          <w:tcPr>
            <w:tcW w:w="1236" w:type="dxa"/>
          </w:tcPr>
          <w:p w14:paraId="0808D64C" w14:textId="77777777" w:rsidR="004D15C7" w:rsidRDefault="00614F5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</w:t>
            </w:r>
          </w:p>
        </w:tc>
        <w:tc>
          <w:tcPr>
            <w:tcW w:w="1464" w:type="dxa"/>
          </w:tcPr>
          <w:p w14:paraId="5611CA98" w14:textId="77777777" w:rsidR="004D15C7" w:rsidRDefault="004D1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4D15C7" w14:paraId="7761CB78" w14:textId="77777777">
        <w:tc>
          <w:tcPr>
            <w:tcW w:w="4320" w:type="dxa"/>
          </w:tcPr>
          <w:p w14:paraId="2F0E3075" w14:textId="77777777" w:rsidR="004D15C7" w:rsidRDefault="00614F52">
            <w:pPr>
              <w:pStyle w:val="ListParagraph1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hAnsi="Times New Roman" w:cs="Times New Roman"/>
                <w:szCs w:val="21"/>
              </w:rPr>
            </w:pPr>
            <w:r>
              <w:rPr>
                <w:rFonts w:hAnsi="Times New Roman" w:cs="Times New Roman"/>
                <w:szCs w:val="21"/>
              </w:rPr>
              <w:t xml:space="preserve">Program berhasil </w:t>
            </w:r>
            <w:r>
              <w:rPr>
                <w:rFonts w:hAnsi="Times New Roman" w:cs="Times New Roman"/>
                <w:i/>
                <w:szCs w:val="21"/>
              </w:rPr>
              <w:t>running</w:t>
            </w:r>
          </w:p>
        </w:tc>
        <w:tc>
          <w:tcPr>
            <w:tcW w:w="1236" w:type="dxa"/>
          </w:tcPr>
          <w:p w14:paraId="4E65B8A4" w14:textId="77777777" w:rsidR="004D15C7" w:rsidRDefault="00614F5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</w:t>
            </w:r>
          </w:p>
        </w:tc>
        <w:tc>
          <w:tcPr>
            <w:tcW w:w="1464" w:type="dxa"/>
          </w:tcPr>
          <w:p w14:paraId="2F695800" w14:textId="77777777" w:rsidR="004D15C7" w:rsidRDefault="004D1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4D15C7" w14:paraId="7BDFE7B2" w14:textId="77777777">
        <w:tc>
          <w:tcPr>
            <w:tcW w:w="4320" w:type="dxa"/>
          </w:tcPr>
          <w:p w14:paraId="7DC7A1C4" w14:textId="6D789EB8" w:rsidR="004D15C7" w:rsidRDefault="00614F52">
            <w:pPr>
              <w:pStyle w:val="ListParagraph1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hAnsi="Times New Roman" w:cs="Times New Roman"/>
                <w:szCs w:val="21"/>
              </w:rPr>
            </w:pPr>
            <w:r>
              <w:rPr>
                <w:rFonts w:hAnsi="Times New Roman" w:cs="Times New Roman"/>
                <w:szCs w:val="21"/>
              </w:rPr>
              <w:t xml:space="preserve">Program dapat </w:t>
            </w:r>
            <w:r w:rsidR="00BE0D7E">
              <w:rPr>
                <w:rFonts w:hAnsi="Times New Roman" w:cs="Times New Roman"/>
                <w:szCs w:val="21"/>
              </w:rPr>
              <w:t>menerima berkas input dan menuliskan output</w:t>
            </w:r>
          </w:p>
        </w:tc>
        <w:tc>
          <w:tcPr>
            <w:tcW w:w="1236" w:type="dxa"/>
          </w:tcPr>
          <w:p w14:paraId="6E95E10C" w14:textId="77777777" w:rsidR="004D15C7" w:rsidRDefault="00614F52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</w:t>
            </w:r>
          </w:p>
        </w:tc>
        <w:tc>
          <w:tcPr>
            <w:tcW w:w="1464" w:type="dxa"/>
          </w:tcPr>
          <w:p w14:paraId="06E78B83" w14:textId="77777777" w:rsidR="004D15C7" w:rsidRDefault="004D1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4D15C7" w14:paraId="3B9FB241" w14:textId="77777777">
        <w:tc>
          <w:tcPr>
            <w:tcW w:w="4320" w:type="dxa"/>
          </w:tcPr>
          <w:p w14:paraId="57C87FF7" w14:textId="29BBF8D8" w:rsidR="004D15C7" w:rsidRDefault="00BE0D7E">
            <w:pPr>
              <w:pStyle w:val="ListParagraph1"/>
              <w:numPr>
                <w:ilvl w:val="0"/>
                <w:numId w:val="5"/>
              </w:numPr>
              <w:spacing w:after="0" w:line="240" w:lineRule="auto"/>
              <w:jc w:val="left"/>
              <w:rPr>
                <w:rFonts w:hAnsi="Times New Roman" w:cs="Times New Roman"/>
                <w:szCs w:val="21"/>
              </w:rPr>
            </w:pPr>
            <w:r>
              <w:rPr>
                <w:rFonts w:hAnsi="Times New Roman" w:cs="Times New Roman"/>
                <w:szCs w:val="21"/>
              </w:rPr>
              <w:t>Luaran sudah benar untuk semua kasus input</w:t>
            </w:r>
          </w:p>
        </w:tc>
        <w:tc>
          <w:tcPr>
            <w:tcW w:w="1236" w:type="dxa"/>
          </w:tcPr>
          <w:p w14:paraId="41E1FA93" w14:textId="2B463C01" w:rsidR="004D15C7" w:rsidRDefault="00BE0D7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</w:t>
            </w:r>
          </w:p>
        </w:tc>
        <w:tc>
          <w:tcPr>
            <w:tcW w:w="1464" w:type="dxa"/>
          </w:tcPr>
          <w:p w14:paraId="1556BD0F" w14:textId="4078BB6B" w:rsidR="004D15C7" w:rsidRDefault="004D1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2407A76D" w14:textId="19453F43" w:rsidR="004D15C7" w:rsidRPr="00306415" w:rsidRDefault="004D15C7">
      <w:pPr>
        <w:jc w:val="left"/>
        <w:rPr>
          <w:rFonts w:ascii="Consolas" w:eastAsia="Times New Roman" w:hAnsi="Consolas" w:cs="Times New Roman"/>
          <w:color w:val="89DDFF"/>
          <w:kern w:val="0"/>
          <w:szCs w:val="21"/>
          <w:lang w:val="en-ID" w:eastAsia="en-ID"/>
        </w:rPr>
      </w:pPr>
    </w:p>
    <w:p w14:paraId="1098A7B6" w14:textId="77777777" w:rsidR="00306415" w:rsidRDefault="00306415">
      <w:pPr>
        <w:jc w:val="left"/>
        <w:rPr>
          <w:b/>
          <w:bCs/>
          <w:sz w:val="24"/>
        </w:rPr>
      </w:pPr>
    </w:p>
    <w:sectPr w:rsidR="003064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591828" w14:textId="77777777" w:rsidR="000B50AE" w:rsidRDefault="000B50AE" w:rsidP="00553E3F">
      <w:pPr>
        <w:spacing w:after="0" w:line="240" w:lineRule="auto"/>
      </w:pPr>
      <w:r>
        <w:separator/>
      </w:r>
    </w:p>
  </w:endnote>
  <w:endnote w:type="continuationSeparator" w:id="0">
    <w:p w14:paraId="4ADAE1A6" w14:textId="77777777" w:rsidR="000B50AE" w:rsidRDefault="000B50AE" w:rsidP="00553E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12B8E2" w14:textId="77777777" w:rsidR="000B50AE" w:rsidRDefault="000B50AE" w:rsidP="00553E3F">
      <w:pPr>
        <w:spacing w:after="0" w:line="240" w:lineRule="auto"/>
      </w:pPr>
      <w:r>
        <w:separator/>
      </w:r>
    </w:p>
  </w:footnote>
  <w:footnote w:type="continuationSeparator" w:id="0">
    <w:p w14:paraId="4E3FC956" w14:textId="77777777" w:rsidR="000B50AE" w:rsidRDefault="000B50AE" w:rsidP="00553E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436A2"/>
    <w:multiLevelType w:val="hybridMultilevel"/>
    <w:tmpl w:val="E5C0A7E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D6983"/>
    <w:multiLevelType w:val="hybridMultilevel"/>
    <w:tmpl w:val="74B23418"/>
    <w:lvl w:ilvl="0" w:tplc="A9CC89F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20" w:hanging="360"/>
      </w:pPr>
    </w:lvl>
    <w:lvl w:ilvl="2" w:tplc="3809001B" w:tentative="1">
      <w:start w:val="1"/>
      <w:numFmt w:val="lowerRoman"/>
      <w:lvlText w:val="%3."/>
      <w:lvlJc w:val="right"/>
      <w:pPr>
        <w:ind w:left="2640" w:hanging="180"/>
      </w:pPr>
    </w:lvl>
    <w:lvl w:ilvl="3" w:tplc="3809000F" w:tentative="1">
      <w:start w:val="1"/>
      <w:numFmt w:val="decimal"/>
      <w:lvlText w:val="%4."/>
      <w:lvlJc w:val="left"/>
      <w:pPr>
        <w:ind w:left="3360" w:hanging="360"/>
      </w:pPr>
    </w:lvl>
    <w:lvl w:ilvl="4" w:tplc="38090019" w:tentative="1">
      <w:start w:val="1"/>
      <w:numFmt w:val="lowerLetter"/>
      <w:lvlText w:val="%5."/>
      <w:lvlJc w:val="left"/>
      <w:pPr>
        <w:ind w:left="4080" w:hanging="360"/>
      </w:pPr>
    </w:lvl>
    <w:lvl w:ilvl="5" w:tplc="3809001B" w:tentative="1">
      <w:start w:val="1"/>
      <w:numFmt w:val="lowerRoman"/>
      <w:lvlText w:val="%6."/>
      <w:lvlJc w:val="right"/>
      <w:pPr>
        <w:ind w:left="4800" w:hanging="180"/>
      </w:pPr>
    </w:lvl>
    <w:lvl w:ilvl="6" w:tplc="3809000F" w:tentative="1">
      <w:start w:val="1"/>
      <w:numFmt w:val="decimal"/>
      <w:lvlText w:val="%7."/>
      <w:lvlJc w:val="left"/>
      <w:pPr>
        <w:ind w:left="5520" w:hanging="360"/>
      </w:pPr>
    </w:lvl>
    <w:lvl w:ilvl="7" w:tplc="38090019" w:tentative="1">
      <w:start w:val="1"/>
      <w:numFmt w:val="lowerLetter"/>
      <w:lvlText w:val="%8."/>
      <w:lvlJc w:val="left"/>
      <w:pPr>
        <w:ind w:left="6240" w:hanging="360"/>
      </w:pPr>
    </w:lvl>
    <w:lvl w:ilvl="8" w:tplc="38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" w15:restartNumberingAfterBreak="0">
    <w:nsid w:val="1ABF4BE5"/>
    <w:multiLevelType w:val="multilevel"/>
    <w:tmpl w:val="1ABF4B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C7349"/>
    <w:multiLevelType w:val="hybridMultilevel"/>
    <w:tmpl w:val="D38E89BC"/>
    <w:lvl w:ilvl="0" w:tplc="B9E060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1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DDD045"/>
    <w:multiLevelType w:val="singleLevel"/>
    <w:tmpl w:val="57DDD045"/>
    <w:lvl w:ilvl="0">
      <w:start w:val="1"/>
      <w:numFmt w:val="upperLetter"/>
      <w:suff w:val="space"/>
      <w:lvlText w:val="%1."/>
      <w:lvlJc w:val="left"/>
    </w:lvl>
  </w:abstractNum>
  <w:abstractNum w:abstractNumId="5" w15:restartNumberingAfterBreak="0">
    <w:nsid w:val="58875CF6"/>
    <w:multiLevelType w:val="singleLevel"/>
    <w:tmpl w:val="58875CF6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6" w15:restartNumberingAfterBreak="0">
    <w:nsid w:val="588777BF"/>
    <w:multiLevelType w:val="singleLevel"/>
    <w:tmpl w:val="588777BF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7" w15:restartNumberingAfterBreak="0">
    <w:nsid w:val="5888C37F"/>
    <w:multiLevelType w:val="singleLevel"/>
    <w:tmpl w:val="5888C37F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8" w15:restartNumberingAfterBreak="0">
    <w:nsid w:val="67114E95"/>
    <w:multiLevelType w:val="hybridMultilevel"/>
    <w:tmpl w:val="120E287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6"/>
  </w:num>
  <w:num w:numId="5">
    <w:abstractNumId w:val="2"/>
  </w:num>
  <w:num w:numId="6">
    <w:abstractNumId w:val="3"/>
  </w:num>
  <w:num w:numId="7">
    <w:abstractNumId w:val="0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zSyMDMyM7S0tDRU0lEKTi0uzszPAymwqAUAXJGifywAAAA="/>
  </w:docVars>
  <w:rsids>
    <w:rsidRoot w:val="5757AE72"/>
    <w:rsid w:val="5757AE72"/>
    <w:rsid w:val="9FFFB4C6"/>
    <w:rsid w:val="BF9FC32C"/>
    <w:rsid w:val="D6F3E0E3"/>
    <w:rsid w:val="DEE6D2F3"/>
    <w:rsid w:val="DF5D556E"/>
    <w:rsid w:val="DFDF2568"/>
    <w:rsid w:val="EB670C4C"/>
    <w:rsid w:val="EEEF65FE"/>
    <w:rsid w:val="EF6F9D33"/>
    <w:rsid w:val="EFFB0508"/>
    <w:rsid w:val="EFFFBC5D"/>
    <w:rsid w:val="FFBF2896"/>
    <w:rsid w:val="FFEF827A"/>
    <w:rsid w:val="00011E03"/>
    <w:rsid w:val="000B50AE"/>
    <w:rsid w:val="0022435D"/>
    <w:rsid w:val="00250293"/>
    <w:rsid w:val="00262EAA"/>
    <w:rsid w:val="00294BCA"/>
    <w:rsid w:val="00306415"/>
    <w:rsid w:val="003A073F"/>
    <w:rsid w:val="004D15C7"/>
    <w:rsid w:val="00553E3F"/>
    <w:rsid w:val="00611FA1"/>
    <w:rsid w:val="00614F52"/>
    <w:rsid w:val="00640E42"/>
    <w:rsid w:val="006469EE"/>
    <w:rsid w:val="00666D77"/>
    <w:rsid w:val="00720D98"/>
    <w:rsid w:val="0073652B"/>
    <w:rsid w:val="007838EF"/>
    <w:rsid w:val="007960D9"/>
    <w:rsid w:val="007D5AE1"/>
    <w:rsid w:val="008916D8"/>
    <w:rsid w:val="009268B3"/>
    <w:rsid w:val="0095625F"/>
    <w:rsid w:val="00961053"/>
    <w:rsid w:val="00BA6DE5"/>
    <w:rsid w:val="00BE0D7E"/>
    <w:rsid w:val="00CA1CF6"/>
    <w:rsid w:val="00D61E2F"/>
    <w:rsid w:val="00D91667"/>
    <w:rsid w:val="00DA2B4A"/>
    <w:rsid w:val="00E06ED2"/>
    <w:rsid w:val="00F44EF9"/>
    <w:rsid w:val="00F61B7F"/>
    <w:rsid w:val="00F84388"/>
    <w:rsid w:val="00FD4F6F"/>
    <w:rsid w:val="00FE5C5C"/>
    <w:rsid w:val="1C39FA86"/>
    <w:rsid w:val="3B7DBC41"/>
    <w:rsid w:val="3DFD7F73"/>
    <w:rsid w:val="4FFF9563"/>
    <w:rsid w:val="5757AE72"/>
    <w:rsid w:val="578858B3"/>
    <w:rsid w:val="59DBDF1C"/>
    <w:rsid w:val="5B3953C8"/>
    <w:rsid w:val="5EBF08E6"/>
    <w:rsid w:val="6F1F5EA5"/>
    <w:rsid w:val="77FFA00F"/>
    <w:rsid w:val="7EF7B7B3"/>
    <w:rsid w:val="7FE7494E"/>
    <w:rsid w:val="7FFFB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47A304"/>
  <w15:docId w15:val="{1D16AD7D-D5B5-41EC-BC39-3DD05CCF6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unhideWhenUsed="1" w:qFormat="1"/>
    <w:lsdException w:name="Title" w:qFormat="1"/>
    <w:lsdException w:name="Default Paragraph Font" w:semiHidden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  <w:style w:type="paragraph" w:styleId="Heading1">
    <w:name w:val="heading 1"/>
    <w:next w:val="Normal"/>
    <w:qFormat/>
    <w:pPr>
      <w:spacing w:beforeAutospacing="1" w:after="0" w:afterAutospacing="1"/>
      <w:outlineLvl w:val="0"/>
    </w:pPr>
    <w:rPr>
      <w:rFonts w:ascii="SimSun" w:hAnsi="SimSun" w:hint="eastAsia"/>
      <w:b/>
      <w:bCs/>
      <w:kern w:val="44"/>
      <w:sz w:val="48"/>
      <w:szCs w:val="48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nhideWhenUsed/>
    <w:qFormat/>
    <w:rPr>
      <w:rFonts w:ascii="Arial" w:eastAsia="SimHei" w:hAnsi="Arial" w:cs="Arial"/>
      <w:sz w:val="20"/>
    </w:rPr>
  </w:style>
  <w:style w:type="paragraph" w:styleId="HTMLPreformatted">
    <w:name w:val="HTML Preformatt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hAnsi="SimSun" w:hint="eastAsia"/>
      <w:sz w:val="24"/>
      <w:szCs w:val="24"/>
      <w:lang w:val="en-US" w:eastAsia="zh-CN"/>
    </w:rPr>
  </w:style>
  <w:style w:type="paragraph" w:styleId="NormalWeb">
    <w:name w:val="Normal (Web)"/>
    <w:pPr>
      <w:spacing w:beforeAutospacing="1" w:after="0" w:afterAutospacing="1"/>
    </w:pPr>
    <w:rPr>
      <w:sz w:val="24"/>
      <w:szCs w:val="24"/>
      <w:lang w:val="en-US" w:eastAsia="zh-CN"/>
    </w:rPr>
  </w:style>
  <w:style w:type="table" w:styleId="TableGrid">
    <w:name w:val="Table Grid"/>
    <w:basedOn w:val="TableNormal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styleId="ListParagraph">
    <w:name w:val="List Paragraph"/>
    <w:basedOn w:val="Normal"/>
    <w:uiPriority w:val="99"/>
    <w:rsid w:val="00BA6D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4F6F"/>
    <w:rPr>
      <w:color w:val="0000FF"/>
      <w:u w:val="single"/>
    </w:rPr>
  </w:style>
  <w:style w:type="paragraph" w:styleId="Header">
    <w:name w:val="header"/>
    <w:basedOn w:val="Normal"/>
    <w:link w:val="HeaderChar"/>
    <w:rsid w:val="00553E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53E3F"/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  <w:style w:type="paragraph" w:styleId="Footer">
    <w:name w:val="footer"/>
    <w:basedOn w:val="Normal"/>
    <w:link w:val="FooterChar"/>
    <w:rsid w:val="00553E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53E3F"/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19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5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1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5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7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8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5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6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1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9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2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0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5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1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65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4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2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2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8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95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3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8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5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1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2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8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7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5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6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5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29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6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2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8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4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2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7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5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9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7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0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3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3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5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84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5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8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8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7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6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8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6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3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3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0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3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2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4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63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8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8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1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3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1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8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1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0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3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4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39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8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3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6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6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68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6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8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8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2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3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8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7</Pages>
  <Words>875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y</dc:creator>
  <cp:keywords/>
  <dc:description/>
  <cp:lastModifiedBy>Fakhri Nail</cp:lastModifiedBy>
  <cp:revision>7</cp:revision>
  <dcterms:created xsi:type="dcterms:W3CDTF">2021-02-28T17:35:00Z</dcterms:created>
  <dcterms:modified xsi:type="dcterms:W3CDTF">2021-03-01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5672</vt:lpwstr>
  </property>
</Properties>
</file>